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8EBEE" w14:textId="77777777" w:rsidR="00701734" w:rsidRPr="00AE476C" w:rsidRDefault="00701734" w:rsidP="00701734">
      <w:pPr>
        <w:shd w:val="clear" w:color="auto" w:fill="FFFFFF"/>
        <w:spacing w:after="0" w:line="240" w:lineRule="auto"/>
        <w:rPr>
          <w:rFonts w:ascii="Roboto" w:eastAsia="Times New Roman" w:hAnsi="Roboto"/>
          <w:color w:val="626262"/>
          <w:sz w:val="21"/>
          <w:szCs w:val="21"/>
        </w:rPr>
      </w:pPr>
      <w:r w:rsidRPr="00AE476C">
        <w:rPr>
          <w:rFonts w:ascii="Roboto" w:eastAsia="Times New Roman" w:hAnsi="Roboto"/>
          <w:color w:val="626262"/>
          <w:sz w:val="21"/>
          <w:szCs w:val="21"/>
        </w:rPr>
        <w:t>The bulk of your entry will be the analysis of the incident, in which you will answer the following questions: 1. Explain the relevance of the psychological concept to the scenario you have described. Why is this scenario a good example of the psychological concept in question? Please explain in detail, using appropriate terminology from the course. 2. How does your current awareness of this psychological concept change the way that you interpret what happened during this event?</w:t>
      </w:r>
    </w:p>
    <w:p w14:paraId="7DDFDF53" w14:textId="77777777" w:rsidR="00701734" w:rsidRPr="000F0544" w:rsidRDefault="00701734" w:rsidP="00701734">
      <w:pPr>
        <w:spacing w:after="0" w:line="240" w:lineRule="auto"/>
        <w:rPr>
          <w:rFonts w:eastAsia="Times New Roman"/>
          <w:color w:val="626262"/>
        </w:rPr>
      </w:pPr>
      <w:r w:rsidRPr="000F0544">
        <w:rPr>
          <w:rFonts w:eastAsia="Times New Roman"/>
          <w:color w:val="626262"/>
        </w:rPr>
        <w:t>You are working in a rural clinic and do frequent home visits to an informal settlement nearby. Apply nightingales' environmental nursing theory to assess the influence of the environment on health of the persons living in the informal settlement</w:t>
      </w:r>
    </w:p>
    <w:p w14:paraId="10877981" w14:textId="77777777" w:rsidR="00701734" w:rsidRPr="000F0544" w:rsidRDefault="00701734" w:rsidP="00701734">
      <w:pPr>
        <w:spacing w:after="0" w:line="240" w:lineRule="auto"/>
        <w:rPr>
          <w:rFonts w:eastAsia="Times New Roman"/>
          <w:color w:val="626262"/>
        </w:rPr>
      </w:pPr>
      <w:r w:rsidRPr="000F0544">
        <w:rPr>
          <w:rFonts w:eastAsia="Times New Roman"/>
          <w:color w:val="626262"/>
        </w:rPr>
        <w:t>You are working in a rural clinic and do frequent home visits to an informal settlement nearby. Apply nightingales' environmental nursing theory to assess the influence of the environment on health of the persons living in the informal settlement</w:t>
      </w:r>
    </w:p>
    <w:p w14:paraId="384CF134" w14:textId="77777777" w:rsidR="00701734" w:rsidRDefault="00701734" w:rsidP="00701734">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The assignment instructions </w:t>
      </w:r>
      <w:proofErr w:type="gramStart"/>
      <w:r>
        <w:rPr>
          <w:rFonts w:ascii="Roboto" w:hAnsi="Roboto"/>
          <w:color w:val="626262"/>
          <w:sz w:val="21"/>
          <w:szCs w:val="21"/>
          <w:shd w:val="clear" w:color="auto" w:fill="FFFFFF"/>
        </w:rPr>
        <w:t>is</w:t>
      </w:r>
      <w:proofErr w:type="gramEnd"/>
      <w:r>
        <w:rPr>
          <w:rFonts w:ascii="Roboto" w:hAnsi="Roboto"/>
          <w:color w:val="626262"/>
          <w:sz w:val="21"/>
          <w:szCs w:val="21"/>
          <w:shd w:val="clear" w:color="auto" w:fill="FFFFFF"/>
        </w:rPr>
        <w:t xml:space="preserve"> on the pink paper that is listed and the chapter 8 is located in the book that is listed. Title page should be as listed Campaign and Voting paper Professor</w:t>
      </w:r>
    </w:p>
    <w:p w14:paraId="15612A6F" w14:textId="1DDA2C0F" w:rsidR="00964E27" w:rsidRPr="003E4258" w:rsidRDefault="00964E27" w:rsidP="005B429B">
      <w:pPr>
        <w:rPr>
          <w:rFonts w:ascii="Roboto" w:hAnsi="Roboto"/>
          <w:color w:val="626262"/>
          <w:sz w:val="21"/>
          <w:szCs w:val="21"/>
          <w:shd w:val="clear" w:color="auto" w:fill="FFFFFF"/>
        </w:rPr>
      </w:pPr>
    </w:p>
    <w:sectPr w:rsidR="00964E27" w:rsidRPr="003E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22142"/>
    <w:rsid w:val="000318F5"/>
    <w:rsid w:val="000566CC"/>
    <w:rsid w:val="000A2F15"/>
    <w:rsid w:val="003E4258"/>
    <w:rsid w:val="00512C60"/>
    <w:rsid w:val="005B429B"/>
    <w:rsid w:val="00606BA8"/>
    <w:rsid w:val="006D4236"/>
    <w:rsid w:val="00701734"/>
    <w:rsid w:val="007936D8"/>
    <w:rsid w:val="00964E27"/>
    <w:rsid w:val="00AB4C05"/>
    <w:rsid w:val="00B523EB"/>
    <w:rsid w:val="00BB6E5B"/>
    <w:rsid w:val="00BC5A42"/>
    <w:rsid w:val="00C30E3F"/>
    <w:rsid w:val="00C744D6"/>
    <w:rsid w:val="00D70FAA"/>
    <w:rsid w:val="00DC33ED"/>
    <w:rsid w:val="00F10AB0"/>
    <w:rsid w:val="00F20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734"/>
  </w:style>
  <w:style w:type="paragraph" w:styleId="Heading5">
    <w:name w:val="heading 5"/>
    <w:basedOn w:val="Normal"/>
    <w:link w:val="Heading5Char"/>
    <w:uiPriority w:val="9"/>
    <w:qFormat/>
    <w:rsid w:val="00D70FAA"/>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36D8"/>
    <w:rPr>
      <w:color w:val="0000FF"/>
      <w:u w:val="single"/>
    </w:rPr>
  </w:style>
  <w:style w:type="character" w:customStyle="1" w:styleId="Heading5Char">
    <w:name w:val="Heading 5 Char"/>
    <w:basedOn w:val="DefaultParagraphFont"/>
    <w:link w:val="Heading5"/>
    <w:uiPriority w:val="9"/>
    <w:rsid w:val="00D70FAA"/>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3</Characters>
  <Application>Microsoft Office Word</Application>
  <DocSecurity>0</DocSecurity>
  <Lines>8</Lines>
  <Paragraphs>2</Paragraphs>
  <ScaleCrop>false</ScaleCrop>
  <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7:04:00Z</dcterms:created>
  <dcterms:modified xsi:type="dcterms:W3CDTF">2021-11-23T07:04:00Z</dcterms:modified>
</cp:coreProperties>
</file>